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1B15" w:rsidRPr="001D2D74" w:rsidRDefault="00E61B15" w:rsidP="002F29F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D2D74">
        <w:rPr>
          <w:rFonts w:ascii="Times New Roman" w:hAnsi="Times New Roman" w:cs="Times New Roman"/>
          <w:b/>
          <w:sz w:val="24"/>
          <w:szCs w:val="24"/>
          <w:lang w:val="en-US"/>
        </w:rPr>
        <w:t xml:space="preserve">All India Institute of Speech and Hearing, </w:t>
      </w:r>
      <w:proofErr w:type="spellStart"/>
      <w:r w:rsidRPr="001D2D74">
        <w:rPr>
          <w:rFonts w:ascii="Times New Roman" w:hAnsi="Times New Roman" w:cs="Times New Roman"/>
          <w:b/>
          <w:sz w:val="24"/>
          <w:szCs w:val="24"/>
          <w:lang w:val="en-US"/>
        </w:rPr>
        <w:t>Mysuru</w:t>
      </w:r>
      <w:proofErr w:type="spellEnd"/>
    </w:p>
    <w:p w:rsidR="00E61B15" w:rsidRPr="001D2D74" w:rsidRDefault="00E61B15" w:rsidP="002F29F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D2D74">
        <w:rPr>
          <w:rFonts w:ascii="Times New Roman" w:hAnsi="Times New Roman" w:cs="Times New Roman"/>
          <w:b/>
          <w:sz w:val="24"/>
          <w:szCs w:val="24"/>
          <w:lang w:val="en-US"/>
        </w:rPr>
        <w:t>Library and Information Centre</w:t>
      </w:r>
    </w:p>
    <w:p w:rsidR="00E61B15" w:rsidRPr="001D2D74" w:rsidRDefault="00E61B15" w:rsidP="001D2D7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D2D74">
        <w:rPr>
          <w:rFonts w:ascii="Times New Roman" w:hAnsi="Times New Roman" w:cs="Times New Roman"/>
          <w:sz w:val="24"/>
          <w:szCs w:val="24"/>
          <w:lang w:val="en-US"/>
        </w:rPr>
        <w:t>SH/LIB/Workshop/2022-23</w:t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  <w:t>28.03.2023</w:t>
      </w:r>
    </w:p>
    <w:p w:rsidR="00E61B15" w:rsidRPr="001D2D74" w:rsidRDefault="00E61B15" w:rsidP="001D2D7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61B15" w:rsidRPr="002F29F5" w:rsidRDefault="00E61B15" w:rsidP="002F29F5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2F29F5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Certificate</w:t>
      </w:r>
    </w:p>
    <w:p w:rsidR="00E61B15" w:rsidRPr="001D2D74" w:rsidRDefault="00E61B15" w:rsidP="002F29F5">
      <w:pPr>
        <w:spacing w:line="312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Certified that Dr. V.P. </w:t>
      </w:r>
      <w:proofErr w:type="spellStart"/>
      <w:r w:rsidRPr="001D2D74">
        <w:rPr>
          <w:rFonts w:ascii="Times New Roman" w:hAnsi="Times New Roman" w:cs="Times New Roman"/>
          <w:sz w:val="24"/>
          <w:szCs w:val="24"/>
          <w:lang w:val="en-US"/>
        </w:rPr>
        <w:t>Joshith</w:t>
      </w:r>
      <w:proofErr w:type="spellEnd"/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, Professor, Department of Education, Central University of Kerala, </w:t>
      </w:r>
      <w:proofErr w:type="spellStart"/>
      <w:r w:rsidRPr="001D2D74">
        <w:rPr>
          <w:rFonts w:ascii="Times New Roman" w:hAnsi="Times New Roman" w:cs="Times New Roman"/>
          <w:sz w:val="24"/>
          <w:szCs w:val="24"/>
          <w:lang w:val="en-US"/>
        </w:rPr>
        <w:t>Kasargod</w:t>
      </w:r>
      <w:proofErr w:type="spellEnd"/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served as resource person for twelve technical sessions of the Faculty Development Program on E-content Development held on 27</w:t>
      </w:r>
      <w:r w:rsidRPr="001D2D7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and 28</w:t>
      </w:r>
      <w:r w:rsidRPr="001D2D7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March 2023 vide Approval Letter No. </w:t>
      </w:r>
      <w:r w:rsidR="00F120E7">
        <w:rPr>
          <w:rFonts w:ascii="Times New Roman" w:hAnsi="Times New Roman" w:cs="Times New Roman"/>
          <w:sz w:val="24"/>
          <w:szCs w:val="24"/>
          <w:lang w:val="en-US"/>
        </w:rPr>
        <w:t>SH/LIC/FDP/E-Learn/2022-23 dated 08/03/2023</w:t>
      </w:r>
    </w:p>
    <w:p w:rsidR="00E61B15" w:rsidRPr="001D2D74" w:rsidRDefault="00E61B15" w:rsidP="001D2D7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61B15" w:rsidRPr="001D2D74" w:rsidRDefault="00E61B15" w:rsidP="001D2D7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Dr. V.P. </w:t>
      </w:r>
      <w:proofErr w:type="spellStart"/>
      <w:r w:rsidRPr="001D2D74">
        <w:rPr>
          <w:rFonts w:ascii="Times New Roman" w:hAnsi="Times New Roman" w:cs="Times New Roman"/>
          <w:sz w:val="24"/>
          <w:szCs w:val="24"/>
          <w:lang w:val="en-US"/>
        </w:rPr>
        <w:t>Joshith</w:t>
      </w:r>
      <w:proofErr w:type="spellEnd"/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  <w:t>Dr.</w:t>
      </w:r>
      <w:r w:rsidR="002F29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D2D74">
        <w:rPr>
          <w:rFonts w:ascii="Times New Roman" w:hAnsi="Times New Roman" w:cs="Times New Roman"/>
          <w:sz w:val="24"/>
          <w:szCs w:val="24"/>
          <w:lang w:val="en-US"/>
        </w:rPr>
        <w:t>Shijith</w:t>
      </w:r>
      <w:proofErr w:type="spellEnd"/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Kumar</w:t>
      </w:r>
      <w:r w:rsidR="002F29F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C</w:t>
      </w:r>
    </w:p>
    <w:p w:rsidR="00E61B15" w:rsidRPr="001D2D74" w:rsidRDefault="00E61B15" w:rsidP="001D2D7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D2D74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:rsidR="00E61B15" w:rsidRPr="001D2D74" w:rsidRDefault="00E61B15" w:rsidP="001D2D74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D2D74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All India Institute of Speech and Hearing, </w:t>
      </w:r>
      <w:proofErr w:type="spellStart"/>
      <w:r w:rsidRPr="001D2D74">
        <w:rPr>
          <w:rFonts w:ascii="Times New Roman" w:hAnsi="Times New Roman" w:cs="Times New Roman"/>
          <w:b/>
          <w:sz w:val="24"/>
          <w:szCs w:val="24"/>
          <w:lang w:val="en-US"/>
        </w:rPr>
        <w:t>Mysuru</w:t>
      </w:r>
      <w:proofErr w:type="spellEnd"/>
    </w:p>
    <w:p w:rsidR="00E61B15" w:rsidRPr="001D2D74" w:rsidRDefault="00E61B15" w:rsidP="001D2D74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D2D74">
        <w:rPr>
          <w:rFonts w:ascii="Times New Roman" w:hAnsi="Times New Roman" w:cs="Times New Roman"/>
          <w:b/>
          <w:sz w:val="24"/>
          <w:szCs w:val="24"/>
          <w:lang w:val="en-US"/>
        </w:rPr>
        <w:t>Library and Information Centre</w:t>
      </w:r>
    </w:p>
    <w:p w:rsidR="00E61B15" w:rsidRPr="001D2D74" w:rsidRDefault="00E61B15" w:rsidP="001D2D7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D2D74">
        <w:rPr>
          <w:rFonts w:ascii="Times New Roman" w:hAnsi="Times New Roman" w:cs="Times New Roman"/>
          <w:sz w:val="24"/>
          <w:szCs w:val="24"/>
          <w:lang w:val="en-US"/>
        </w:rPr>
        <w:t>SH/LIB/Workshop/2022-23</w:t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ab/>
        <w:t>28.03.2023</w:t>
      </w:r>
    </w:p>
    <w:p w:rsidR="00E61B15" w:rsidRPr="001D2D74" w:rsidRDefault="00E61B15" w:rsidP="001D2D7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61B15" w:rsidRPr="00547398" w:rsidRDefault="00E61B15" w:rsidP="001D2D74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54739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Certificate</w:t>
      </w:r>
    </w:p>
    <w:p w:rsidR="00E61B15" w:rsidRPr="001D2D74" w:rsidRDefault="00E61B15" w:rsidP="00D60C53">
      <w:pPr>
        <w:spacing w:line="312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Certified that </w:t>
      </w:r>
      <w:r w:rsidR="00552E63"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Dr. K. </w:t>
      </w:r>
      <w:proofErr w:type="spellStart"/>
      <w:r w:rsidR="00552E63" w:rsidRPr="001D2D74">
        <w:rPr>
          <w:rFonts w:ascii="Times New Roman" w:hAnsi="Times New Roman" w:cs="Times New Roman"/>
          <w:sz w:val="24"/>
          <w:szCs w:val="24"/>
          <w:lang w:val="en-US"/>
        </w:rPr>
        <w:t>Thiyagu</w:t>
      </w:r>
      <w:proofErr w:type="spellEnd"/>
      <w:r w:rsidRPr="001D2D7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52E63"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Assistant</w:t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Professor, Department of Education, Central University of Kerala, </w:t>
      </w:r>
      <w:proofErr w:type="spellStart"/>
      <w:r w:rsidRPr="001D2D74">
        <w:rPr>
          <w:rFonts w:ascii="Times New Roman" w:hAnsi="Times New Roman" w:cs="Times New Roman"/>
          <w:sz w:val="24"/>
          <w:szCs w:val="24"/>
          <w:lang w:val="en-US"/>
        </w:rPr>
        <w:t>Kasargod</w:t>
      </w:r>
      <w:proofErr w:type="spellEnd"/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served as resource person for twelve technical sessions of the Faculty Development Program on E-content Development held on 27</w:t>
      </w:r>
      <w:r w:rsidRPr="001D2D7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and 28</w:t>
      </w:r>
      <w:r w:rsidRPr="001D2D7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March 2023 vide Approval Letter No. </w:t>
      </w:r>
      <w:r w:rsidR="0013594A">
        <w:rPr>
          <w:rFonts w:ascii="Times New Roman" w:hAnsi="Times New Roman" w:cs="Times New Roman"/>
          <w:sz w:val="24"/>
          <w:szCs w:val="24"/>
          <w:lang w:val="en-US"/>
        </w:rPr>
        <w:t>SH/LIC/FDP/E-Learn/2022-23 dated 08/03/2023</w:t>
      </w:r>
      <w:bookmarkStart w:id="0" w:name="_GoBack"/>
      <w:bookmarkEnd w:id="0"/>
    </w:p>
    <w:p w:rsidR="00E61B15" w:rsidRPr="001D2D74" w:rsidRDefault="00E61B15" w:rsidP="00D60C53">
      <w:pPr>
        <w:spacing w:line="312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61B15" w:rsidRPr="001D2D74" w:rsidRDefault="00552E63" w:rsidP="001D2D7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Dr. K. </w:t>
      </w:r>
      <w:proofErr w:type="spellStart"/>
      <w:r w:rsidRPr="001D2D74">
        <w:rPr>
          <w:rFonts w:ascii="Times New Roman" w:hAnsi="Times New Roman" w:cs="Times New Roman"/>
          <w:sz w:val="24"/>
          <w:szCs w:val="24"/>
          <w:lang w:val="en-US"/>
        </w:rPr>
        <w:t>Thiyagu</w:t>
      </w:r>
      <w:proofErr w:type="spellEnd"/>
      <w:r w:rsidR="00E61B15"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61B15"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61B15"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61B15"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61B15"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61B15"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61B15" w:rsidRPr="001D2D7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61B15" w:rsidRPr="001D2D74">
        <w:rPr>
          <w:rFonts w:ascii="Times New Roman" w:hAnsi="Times New Roman" w:cs="Times New Roman"/>
          <w:sz w:val="24"/>
          <w:szCs w:val="24"/>
          <w:lang w:val="en-US"/>
        </w:rPr>
        <w:tab/>
        <w:t>Dr.</w:t>
      </w:r>
      <w:r w:rsidR="00A2556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61B15" w:rsidRPr="001D2D74">
        <w:rPr>
          <w:rFonts w:ascii="Times New Roman" w:hAnsi="Times New Roman" w:cs="Times New Roman"/>
          <w:sz w:val="24"/>
          <w:szCs w:val="24"/>
          <w:lang w:val="en-US"/>
        </w:rPr>
        <w:t>Shijith</w:t>
      </w:r>
      <w:proofErr w:type="spellEnd"/>
      <w:r w:rsidR="00E61B15"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Kumar</w:t>
      </w:r>
      <w:r w:rsidR="00A2556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61B15" w:rsidRPr="001D2D74">
        <w:rPr>
          <w:rFonts w:ascii="Times New Roman" w:hAnsi="Times New Roman" w:cs="Times New Roman"/>
          <w:sz w:val="24"/>
          <w:szCs w:val="24"/>
          <w:lang w:val="en-US"/>
        </w:rPr>
        <w:t xml:space="preserve"> C</w:t>
      </w:r>
    </w:p>
    <w:p w:rsidR="00E61B15" w:rsidRPr="001D2D74" w:rsidRDefault="00E61B15" w:rsidP="001D2D7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E61B15" w:rsidRPr="001D2D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zA1NTQ0NDKzMDJX0lEKTi0uzszPAykwrAUAo5rGViwAAAA="/>
  </w:docVars>
  <w:rsids>
    <w:rsidRoot w:val="00E61B15"/>
    <w:rsid w:val="000E28EE"/>
    <w:rsid w:val="0013594A"/>
    <w:rsid w:val="001D2D74"/>
    <w:rsid w:val="002F29F5"/>
    <w:rsid w:val="0050106C"/>
    <w:rsid w:val="00547398"/>
    <w:rsid w:val="00552E63"/>
    <w:rsid w:val="00A2556E"/>
    <w:rsid w:val="00D60C53"/>
    <w:rsid w:val="00E61B15"/>
    <w:rsid w:val="00F12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637DF"/>
  <w15:chartTrackingRefBased/>
  <w15:docId w15:val="{91FD72C6-1326-4B5A-9A8F-A9C237C00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1B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8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8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63</Words>
  <Characters>960</Characters>
  <Application>Microsoft Office Word</Application>
  <DocSecurity>0</DocSecurity>
  <Lines>2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L2</dc:creator>
  <cp:keywords/>
  <dc:description/>
  <cp:lastModifiedBy>USER</cp:lastModifiedBy>
  <cp:revision>10</cp:revision>
  <cp:lastPrinted>2023-03-28T07:04:00Z</cp:lastPrinted>
  <dcterms:created xsi:type="dcterms:W3CDTF">2023-03-28T06:34:00Z</dcterms:created>
  <dcterms:modified xsi:type="dcterms:W3CDTF">2023-03-28T07:08:00Z</dcterms:modified>
</cp:coreProperties>
</file>